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A9196" w14:textId="28510223" w:rsidR="00D12518" w:rsidRPr="00D12518" w:rsidRDefault="00D12518" w:rsidP="00D12518">
      <w:pPr>
        <w:autoSpaceDE w:val="0"/>
        <w:autoSpaceDN w:val="0"/>
        <w:adjustRightInd w:val="0"/>
        <w:spacing w:line="360" w:lineRule="auto"/>
        <w:jc w:val="right"/>
        <w:rPr>
          <w:rFonts w:ascii="Times New Roman" w:hAnsi="Times New Roman"/>
          <w:iCs/>
          <w:sz w:val="24"/>
          <w:szCs w:val="24"/>
        </w:rPr>
      </w:pPr>
      <w:r w:rsidRPr="00D12518">
        <w:rPr>
          <w:rFonts w:ascii="Times New Roman" w:hAnsi="Times New Roman"/>
          <w:iCs/>
          <w:sz w:val="24"/>
          <w:szCs w:val="24"/>
        </w:rPr>
        <w:t xml:space="preserve">Załącznik nr 4 do Zarządzenia Rektora nr </w:t>
      </w:r>
      <w:r w:rsidR="00934FAA">
        <w:rPr>
          <w:rFonts w:ascii="Times New Roman" w:hAnsi="Times New Roman"/>
          <w:iCs/>
          <w:sz w:val="24"/>
          <w:szCs w:val="24"/>
        </w:rPr>
        <w:t>81</w:t>
      </w:r>
      <w:r w:rsidRPr="00D12518">
        <w:rPr>
          <w:rFonts w:ascii="Times New Roman" w:hAnsi="Times New Roman"/>
          <w:iCs/>
          <w:sz w:val="24"/>
          <w:szCs w:val="24"/>
        </w:rPr>
        <w:t>/2020</w:t>
      </w:r>
    </w:p>
    <w:p w14:paraId="548E3B7F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6F8D5791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nazwisko i imię)</w:t>
      </w:r>
    </w:p>
    <w:p w14:paraId="754C19B0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03827212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adres zamieszkania)</w:t>
      </w:r>
    </w:p>
    <w:p w14:paraId="5858E45D" w14:textId="77777777" w:rsidR="00D12518" w:rsidRPr="00D12518" w:rsidRDefault="00D12518" w:rsidP="00D12518">
      <w:pPr>
        <w:tabs>
          <w:tab w:val="left" w:pos="3060"/>
        </w:tabs>
        <w:spacing w:line="360" w:lineRule="auto"/>
        <w:ind w:left="6024" w:hanging="6024"/>
        <w:rPr>
          <w:rFonts w:ascii="Times New Roman" w:hAnsi="Times New Roman"/>
          <w:i/>
          <w:iCs/>
          <w:sz w:val="24"/>
          <w:szCs w:val="24"/>
        </w:rPr>
      </w:pPr>
    </w:p>
    <w:p w14:paraId="084D8F5E" w14:textId="77777777" w:rsidR="00D12518" w:rsidRPr="00D12518" w:rsidRDefault="00D12518" w:rsidP="00D12518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OŚWIADCZENIE</w:t>
      </w:r>
    </w:p>
    <w:p w14:paraId="2281CEE9" w14:textId="77777777" w:rsidR="00D12518" w:rsidRPr="00D12518" w:rsidRDefault="00D12518" w:rsidP="00D12518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autora o samodzielnym napisaniu rozprawy doktorskiej</w:t>
      </w:r>
    </w:p>
    <w:p w14:paraId="2C70B3D2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AF5C32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Ja, niżej podpisana/-y ________________________________________</w:t>
      </w:r>
    </w:p>
    <w:p w14:paraId="3470F35C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niniejszym przedkładam moją rozprawę doktorską pt.: </w:t>
      </w:r>
    </w:p>
    <w:p w14:paraId="6C34DA60" w14:textId="77777777" w:rsidR="00D12518" w:rsidRPr="00D12518" w:rsidRDefault="00D12518" w:rsidP="00D12518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AA796E" w14:textId="73CB4041" w:rsidR="00D12518" w:rsidRPr="00D12518" w:rsidRDefault="00D12518" w:rsidP="00D12518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oraz oświadczam, że przedkładaną rozprawę doktorską napis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samodzielnie. Oznacza to, że przy pisaniu pracy poza niezbędnymi konsultacjami nie korzyst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z pomocy innych osób, a w szczególności nie zleci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opracowania rozprawy lub jej części innym osobom, ani nie odpis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tej rozprawy lub jej części z innych źródeł. Ponadto cytaty z obcych prac zostały wyczerpująco oznaczone oraz wskazane w przypisach i bibliografii mojej pracy. </w:t>
      </w:r>
      <w:r w:rsidRPr="00897DC0">
        <w:rPr>
          <w:rFonts w:ascii="Times New Roman" w:hAnsi="Times New Roman"/>
          <w:sz w:val="24"/>
          <w:szCs w:val="24"/>
        </w:rPr>
        <w:t xml:space="preserve">Przedkładana rozprawa nie narusza przepisów ustawy z dnia 4 lutego 1994 r. o prawie autorskim i prawach pokrewnych (tekst jednolity z dnia </w:t>
      </w:r>
      <w:r w:rsidR="00685D95" w:rsidRPr="00897DC0">
        <w:rPr>
          <w:rFonts w:ascii="Times New Roman" w:hAnsi="Times New Roman"/>
          <w:sz w:val="24"/>
          <w:szCs w:val="24"/>
        </w:rPr>
        <w:t>03</w:t>
      </w:r>
      <w:r w:rsidRPr="00897DC0">
        <w:rPr>
          <w:rFonts w:ascii="Times New Roman" w:hAnsi="Times New Roman"/>
          <w:sz w:val="24"/>
          <w:szCs w:val="24"/>
        </w:rPr>
        <w:t xml:space="preserve"> </w:t>
      </w:r>
      <w:r w:rsidR="00685D95" w:rsidRPr="00897DC0">
        <w:rPr>
          <w:rFonts w:ascii="Times New Roman" w:hAnsi="Times New Roman"/>
          <w:sz w:val="24"/>
          <w:szCs w:val="24"/>
        </w:rPr>
        <w:t>lipca</w:t>
      </w:r>
      <w:r w:rsidRPr="00897DC0">
        <w:rPr>
          <w:rFonts w:ascii="Times New Roman" w:hAnsi="Times New Roman"/>
          <w:sz w:val="24"/>
          <w:szCs w:val="24"/>
        </w:rPr>
        <w:t xml:space="preserve"> 20</w:t>
      </w:r>
      <w:r w:rsidR="00685D95" w:rsidRPr="00897DC0">
        <w:rPr>
          <w:rFonts w:ascii="Times New Roman" w:hAnsi="Times New Roman"/>
          <w:sz w:val="24"/>
          <w:szCs w:val="24"/>
        </w:rPr>
        <w:t>19</w:t>
      </w:r>
      <w:r w:rsidRPr="00897DC0">
        <w:rPr>
          <w:rFonts w:ascii="Times New Roman" w:hAnsi="Times New Roman"/>
          <w:sz w:val="24"/>
          <w:szCs w:val="24"/>
        </w:rPr>
        <w:t xml:space="preserve"> r. Dz. U. </w:t>
      </w:r>
      <w:r w:rsidR="00685D95" w:rsidRPr="00897DC0">
        <w:rPr>
          <w:rFonts w:ascii="Times New Roman" w:hAnsi="Times New Roman"/>
          <w:sz w:val="24"/>
          <w:szCs w:val="24"/>
        </w:rPr>
        <w:t>2019</w:t>
      </w:r>
      <w:r w:rsidRPr="00897DC0">
        <w:rPr>
          <w:rFonts w:ascii="Times New Roman" w:hAnsi="Times New Roman"/>
          <w:sz w:val="24"/>
          <w:szCs w:val="24"/>
        </w:rPr>
        <w:t xml:space="preserve">, poz. </w:t>
      </w:r>
      <w:r w:rsidR="00685D95" w:rsidRPr="00897DC0">
        <w:rPr>
          <w:rFonts w:ascii="Times New Roman" w:hAnsi="Times New Roman"/>
          <w:sz w:val="24"/>
          <w:szCs w:val="24"/>
        </w:rPr>
        <w:t>1231</w:t>
      </w:r>
      <w:r w:rsidRPr="00897DC0">
        <w:rPr>
          <w:rFonts w:ascii="Times New Roman" w:hAnsi="Times New Roman"/>
          <w:sz w:val="24"/>
          <w:szCs w:val="24"/>
        </w:rPr>
        <w:t>) również</w:t>
      </w:r>
      <w:r w:rsidRPr="00D12518">
        <w:rPr>
          <w:rFonts w:ascii="Times New Roman" w:hAnsi="Times New Roman"/>
          <w:sz w:val="24"/>
          <w:szCs w:val="24"/>
        </w:rPr>
        <w:t xml:space="preserve"> w inny sposób.</w:t>
      </w:r>
    </w:p>
    <w:p w14:paraId="34D54146" w14:textId="77777777" w:rsidR="00D12518" w:rsidRPr="00D12518" w:rsidRDefault="00D12518" w:rsidP="00D12518">
      <w:pPr>
        <w:spacing w:line="360" w:lineRule="auto"/>
        <w:ind w:left="5529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</w:t>
      </w:r>
    </w:p>
    <w:p w14:paraId="7435E6C7" w14:textId="77777777" w:rsidR="00D12518" w:rsidRPr="00D12518" w:rsidRDefault="00D12518" w:rsidP="00D12518">
      <w:pPr>
        <w:spacing w:line="360" w:lineRule="auto"/>
        <w:ind w:left="5529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iCs/>
          <w:sz w:val="24"/>
          <w:szCs w:val="24"/>
        </w:rPr>
        <w:t>(podpis)</w:t>
      </w:r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2028510">
    <w:abstractNumId w:val="9"/>
  </w:num>
  <w:num w:numId="2" w16cid:durableId="755054787">
    <w:abstractNumId w:val="11"/>
  </w:num>
  <w:num w:numId="3" w16cid:durableId="2111386936">
    <w:abstractNumId w:val="6"/>
  </w:num>
  <w:num w:numId="4" w16cid:durableId="1183939052">
    <w:abstractNumId w:val="1"/>
  </w:num>
  <w:num w:numId="5" w16cid:durableId="1747335627">
    <w:abstractNumId w:val="5"/>
  </w:num>
  <w:num w:numId="6" w16cid:durableId="740448307">
    <w:abstractNumId w:val="3"/>
  </w:num>
  <w:num w:numId="7" w16cid:durableId="1041394363">
    <w:abstractNumId w:val="7"/>
  </w:num>
  <w:num w:numId="8" w16cid:durableId="1784181169">
    <w:abstractNumId w:val="0"/>
  </w:num>
  <w:num w:numId="9" w16cid:durableId="2037808305">
    <w:abstractNumId w:val="4"/>
  </w:num>
  <w:num w:numId="10" w16cid:durableId="757941669">
    <w:abstractNumId w:val="10"/>
  </w:num>
  <w:num w:numId="11" w16cid:durableId="134295880">
    <w:abstractNumId w:val="2"/>
  </w:num>
  <w:num w:numId="12" w16cid:durableId="17649087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84945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AE1B96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  <w:rsid w:val="00F9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5870A5-DF2F-4C96-B273-0A104EE3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łgorzata Wecko</cp:lastModifiedBy>
  <cp:revision>2</cp:revision>
  <dcterms:created xsi:type="dcterms:W3CDTF">2022-08-10T12:06:00Z</dcterms:created>
  <dcterms:modified xsi:type="dcterms:W3CDTF">2022-08-10T12:06:00Z</dcterms:modified>
</cp:coreProperties>
</file>